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e, start_time, ticket_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bookmarkStart w:id="0" w:name="_GoBack"/>
      <w:bookmarkEnd w:id="0"/>
    </w:p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_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Lucida Console">
    <w:panose1 w:val="020B0609040504020204"/>
    <w:charset w:val="86"/>
    <w:family w:val="modern"/>
    <w:pitch w:val="default"/>
    <w:sig w:usb0="8000028F" w:usb1="00001800" w:usb2="00000000" w:usb3="00000000" w:csb0="0000001F" w:csb1="D7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172A27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12563C8"/>
    <w:rsid w:val="07205908"/>
    <w:rsid w:val="095216CE"/>
    <w:rsid w:val="09892CED"/>
    <w:rsid w:val="0C08557B"/>
    <w:rsid w:val="10A947D7"/>
    <w:rsid w:val="11510A14"/>
    <w:rsid w:val="11706B3A"/>
    <w:rsid w:val="12BF3010"/>
    <w:rsid w:val="13AC7C9A"/>
    <w:rsid w:val="1653086E"/>
    <w:rsid w:val="1A4C17DF"/>
    <w:rsid w:val="1A851A29"/>
    <w:rsid w:val="1B3F231E"/>
    <w:rsid w:val="1DC1411D"/>
    <w:rsid w:val="20C23D7C"/>
    <w:rsid w:val="20CB3A0C"/>
    <w:rsid w:val="22A235D5"/>
    <w:rsid w:val="2311226D"/>
    <w:rsid w:val="24EE1486"/>
    <w:rsid w:val="2595582C"/>
    <w:rsid w:val="2AB57612"/>
    <w:rsid w:val="2FB169EA"/>
    <w:rsid w:val="31F918F3"/>
    <w:rsid w:val="34BA7BCC"/>
    <w:rsid w:val="352C77FA"/>
    <w:rsid w:val="3B7073D4"/>
    <w:rsid w:val="3FA0490C"/>
    <w:rsid w:val="460C1036"/>
    <w:rsid w:val="4AB9336F"/>
    <w:rsid w:val="4AEB704B"/>
    <w:rsid w:val="4CC52EA5"/>
    <w:rsid w:val="4D814EC0"/>
    <w:rsid w:val="4E11281F"/>
    <w:rsid w:val="4FE03598"/>
    <w:rsid w:val="52AF0D32"/>
    <w:rsid w:val="52C95D71"/>
    <w:rsid w:val="53236AFA"/>
    <w:rsid w:val="53DA2D90"/>
    <w:rsid w:val="5469474A"/>
    <w:rsid w:val="574640E0"/>
    <w:rsid w:val="58E41B4A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5604B4"/>
    <w:rsid w:val="79CD7597"/>
    <w:rsid w:val="7B2C3306"/>
    <w:rsid w:val="7B9B15E3"/>
    <w:rsid w:val="7CC6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738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4T08:24:47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